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2049" w:rsidRDefault="004A070F">
      <w:pPr>
        <w:pStyle w:val="Heading2"/>
      </w:pPr>
      <w:r>
        <w:t>--- title: Quotations (3.4b)</w:t>
      </w:r>
    </w:p>
    <w:p w:rsidR="00BD2049" w:rsidRDefault="004A070F">
      <w:r>
        <w:t>The Quotations check examines quotation marks in the text, and verifies that they follow the project’s rules for quotations.</w:t>
      </w:r>
    </w:p>
    <w:p w:rsidR="00BD2049" w:rsidRDefault="004A070F">
      <w:pPr>
        <w:pStyle w:val="Heading2"/>
      </w:pPr>
      <w:bookmarkStart w:id="0" w:name="quotation-rules"/>
      <w:bookmarkEnd w:id="0"/>
      <w:r>
        <w:t>Quotation rules</w:t>
      </w:r>
    </w:p>
    <w:p w:rsidR="00BD2049" w:rsidRDefault="004A070F">
      <w:r>
        <w:t>Only administrators can change the rules, but you can look at them.</w:t>
      </w:r>
    </w:p>
    <w:p w:rsidR="00BD2049" w:rsidRDefault="004A070F">
      <w:pPr>
        <w:pStyle w:val="ListParagraph"/>
        <w:numPr>
          <w:ilvl w:val="0"/>
          <w:numId w:val="4"/>
        </w:numPr>
      </w:pPr>
      <w:r>
        <w:t xml:space="preserve">Open the </w:t>
      </w:r>
      <w:r>
        <w:rPr>
          <w:b/>
          <w:bCs/>
        </w:rPr>
        <w:t>menu</w:t>
      </w:r>
      <w:r>
        <w:t xml:space="preserve"> </w:t>
      </w:r>
      <w:r>
        <w:t>for the project.</w:t>
      </w:r>
    </w:p>
    <w:p w:rsidR="00BD2049" w:rsidRDefault="004A070F">
      <w:pPr>
        <w:pStyle w:val="ListParagraph"/>
        <w:numPr>
          <w:ilvl w:val="0"/>
          <w:numId w:val="4"/>
        </w:numPr>
      </w:pPr>
      <w:r>
        <w:t>Expand the menu.</w:t>
      </w:r>
    </w:p>
    <w:p w:rsidR="00BD2049" w:rsidRDefault="004A070F">
      <w:pPr>
        <w:pStyle w:val="ListParagraph"/>
        <w:numPr>
          <w:ilvl w:val="0"/>
          <w:numId w:val="4"/>
        </w:numPr>
      </w:pPr>
      <w:r>
        <w:t xml:space="preserve">Under </w:t>
      </w:r>
      <w:r>
        <w:rPr>
          <w:b/>
          <w:bCs/>
        </w:rPr>
        <w:t>Project Settings</w:t>
      </w:r>
      <w:r>
        <w:t xml:space="preserve"> click </w:t>
      </w:r>
      <w:r>
        <w:rPr>
          <w:b/>
          <w:bCs/>
        </w:rPr>
        <w:t>Quotation Rules</w:t>
      </w:r>
      <w:r>
        <w:t>.</w:t>
      </w:r>
    </w:p>
    <w:p w:rsidR="00BD2049" w:rsidRDefault="004A070F">
      <w:r>
        <w:t>See the example at the bottom of the dialog box to see the three levels of quotes.</w:t>
      </w:r>
    </w:p>
    <w:p w:rsidR="00BD2049" w:rsidRDefault="004A070F">
      <w:pPr>
        <w:pStyle w:val="ListParagraph"/>
        <w:numPr>
          <w:ilvl w:val="0"/>
          <w:numId w:val="5"/>
        </w:numPr>
      </w:pPr>
      <w:r>
        <w:t>Quotes</w:t>
      </w:r>
    </w:p>
    <w:p w:rsidR="00BD2049" w:rsidRDefault="004A070F">
      <w:pPr>
        <w:pStyle w:val="ListParagraph"/>
        <w:numPr>
          <w:ilvl w:val="0"/>
          <w:numId w:val="5"/>
        </w:numPr>
      </w:pPr>
      <w:r>
        <w:t>quotes within quotes, and</w:t>
      </w:r>
    </w:p>
    <w:p w:rsidR="00BD2049" w:rsidRDefault="004A070F">
      <w:pPr>
        <w:pStyle w:val="ListParagraph"/>
        <w:numPr>
          <w:ilvl w:val="0"/>
          <w:numId w:val="5"/>
        </w:numPr>
      </w:pPr>
      <w:r>
        <w:t>quotes within quotes within quotes.</w:t>
      </w:r>
    </w:p>
    <w:p w:rsidR="00BD2049" w:rsidRDefault="004A070F">
      <w:r>
        <w:t>In addition to opening a</w:t>
      </w:r>
      <w:r>
        <w:t>nd closing quotation marks, there is a continuer quotation mark.</w:t>
      </w:r>
    </w:p>
    <w:p w:rsidR="00BD2049" w:rsidRDefault="004A070F">
      <w:pPr>
        <w:pStyle w:val="Heading2"/>
      </w:pPr>
      <w:bookmarkStart w:id="1" w:name="project-plan"/>
      <w:bookmarkEnd w:id="1"/>
      <w:r>
        <w:t>Project plan</w:t>
      </w:r>
    </w:p>
    <w:p w:rsidR="00BD2049" w:rsidRDefault="004A070F">
      <w:r>
        <w:t>To view a list of the errors</w:t>
      </w:r>
    </w:p>
    <w:p w:rsidR="00BD2049" w:rsidRDefault="004A070F">
      <w:pPr>
        <w:pStyle w:val="ListParagraph"/>
        <w:numPr>
          <w:ilvl w:val="0"/>
          <w:numId w:val="6"/>
        </w:numPr>
      </w:pPr>
      <w:r>
        <w:t>Click the blue Assignments and progress button</w:t>
      </w:r>
    </w:p>
    <w:p w:rsidR="00BD2049" w:rsidRDefault="004A070F">
      <w:pPr>
        <w:pStyle w:val="ListParagraph"/>
        <w:numPr>
          <w:ilvl w:val="0"/>
          <w:numId w:val="6"/>
        </w:numPr>
      </w:pPr>
      <w:r>
        <w:t>Check for outstanding issues for Quotations</w:t>
      </w:r>
    </w:p>
    <w:p w:rsidR="00BD2049" w:rsidRDefault="004A070F">
      <w:pPr>
        <w:pStyle w:val="ListParagraph"/>
        <w:numPr>
          <w:ilvl w:val="0"/>
          <w:numId w:val="6"/>
        </w:numPr>
      </w:pPr>
      <w:r>
        <w:t xml:space="preserve">Click the </w:t>
      </w:r>
      <w:r>
        <w:rPr>
          <w:b/>
          <w:bCs/>
        </w:rPr>
        <w:t>number of issues.</w:t>
      </w:r>
    </w:p>
    <w:p w:rsidR="00BD2049" w:rsidRDefault="004A070F">
      <w:pPr>
        <w:pStyle w:val="ListParagraph"/>
        <w:numPr>
          <w:ilvl w:val="1"/>
          <w:numId w:val="6"/>
        </w:numPr>
      </w:pPr>
      <w:r>
        <w:rPr>
          <w:i/>
          <w:iCs/>
        </w:rPr>
        <w:t>Paratext opens a panel showing</w:t>
      </w:r>
      <w:r>
        <w:rPr>
          <w:i/>
          <w:iCs/>
        </w:rPr>
        <w:t xml:space="preserve"> the quotation errors</w:t>
      </w:r>
      <w:r>
        <w:t>.</w:t>
      </w:r>
    </w:p>
    <w:p w:rsidR="00BD2049" w:rsidRDefault="004A070F">
      <w:pPr>
        <w:pStyle w:val="ListParagraph"/>
        <w:numPr>
          <w:ilvl w:val="0"/>
          <w:numId w:val="6"/>
        </w:numPr>
      </w:pPr>
      <w:r>
        <w:t>To view an error in the scripture text, double click the item in the list.</w:t>
      </w:r>
    </w:p>
    <w:p w:rsidR="00BD2049" w:rsidRDefault="004A070F">
      <w:pPr>
        <w:pStyle w:val="ListParagraph"/>
        <w:numPr>
          <w:ilvl w:val="1"/>
          <w:numId w:val="6"/>
        </w:numPr>
      </w:pPr>
      <w:r>
        <w:rPr>
          <w:i/>
          <w:iCs/>
        </w:rPr>
        <w:t>Paratext selects the quotation mark or text it finds problematic</w:t>
      </w:r>
      <w:r>
        <w:t>.</w:t>
      </w:r>
    </w:p>
    <w:p w:rsidR="00BD2049" w:rsidRDefault="004A070F">
      <w:r>
        <w:t xml:space="preserve">You do need to have </w:t>
      </w:r>
      <w:r>
        <w:rPr>
          <w:b/>
          <w:bCs/>
        </w:rPr>
        <w:t>permission to edit</w:t>
      </w:r>
      <w:r>
        <w:t xml:space="preserve"> the relevant chapter in order to correct each issue.</w:t>
      </w:r>
    </w:p>
    <w:p w:rsidR="00BD2049" w:rsidRDefault="004A070F">
      <w:pPr>
        <w:pStyle w:val="ListParagraph"/>
        <w:numPr>
          <w:ilvl w:val="0"/>
          <w:numId w:val="7"/>
        </w:numPr>
      </w:pPr>
      <w:r>
        <w:t>Correct problems adding missing quotation marks and continuers.</w:t>
      </w:r>
    </w:p>
    <w:p w:rsidR="004A070F" w:rsidRDefault="004A070F">
      <w:pPr>
        <w:pStyle w:val="ListParagraph"/>
        <w:numPr>
          <w:ilvl w:val="0"/>
          <w:numId w:val="7"/>
        </w:numPr>
      </w:pPr>
      <w:r>
        <w:lastRenderedPageBreak/>
        <w:t xml:space="preserve">Click </w:t>
      </w:r>
      <w:r>
        <w:rPr>
          <w:b/>
          <w:bCs/>
        </w:rPr>
        <w:t>Rerun</w:t>
      </w:r>
      <w:r>
        <w:t xml:space="preserve"> and see if the error goes away.</w:t>
      </w:r>
    </w:p>
    <w:p w:rsidR="00BD2049" w:rsidRDefault="004A070F" w:rsidP="004A070F">
      <w:bookmarkStart w:id="2" w:name="_GoBack"/>
      <w:bookmarkEnd w:id="2"/>
      <w:proofErr w:type="gramStart"/>
      <w:r>
        <w:t>:::</w:t>
      </w:r>
      <w:proofErr w:type="gramEnd"/>
      <w:r>
        <w:t>tip Several issues listed can be caused by one error. It can take some careful detective work to figure out the cause of the problem</w:t>
      </w:r>
      <w:proofErr w:type="gramStart"/>
      <w:r>
        <w:t>. :</w:t>
      </w:r>
      <w:proofErr w:type="gramEnd"/>
      <w:r>
        <w:t>::</w:t>
      </w:r>
    </w:p>
    <w:p w:rsidR="00BD2049" w:rsidRDefault="004A070F">
      <w:pPr>
        <w:pStyle w:val="Heading2"/>
      </w:pPr>
      <w:bookmarkStart w:id="3" w:name="list-all-quotation-marks-near-the-error"/>
      <w:bookmarkEnd w:id="3"/>
      <w:r>
        <w:t>L</w:t>
      </w:r>
      <w:r>
        <w:t>ist al</w:t>
      </w:r>
      <w:r>
        <w:t>l quotation marks near the error</w:t>
      </w:r>
    </w:p>
    <w:p w:rsidR="00BD2049" w:rsidRDefault="004A070F">
      <w:r>
        <w:t>If you are struggling to see the cause of an error, it can help to see a list of all the quotation marks near the error.</w:t>
      </w:r>
    </w:p>
    <w:p w:rsidR="00BD2049" w:rsidRDefault="004A070F">
      <w:r>
        <w:t>Ask your administrator to turn this option on for you.</w:t>
      </w:r>
    </w:p>
    <w:p w:rsidR="00BD2049" w:rsidRDefault="004A070F">
      <w:pPr>
        <w:pStyle w:val="ListParagraph"/>
        <w:numPr>
          <w:ilvl w:val="0"/>
          <w:numId w:val="8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project.</w:t>
      </w:r>
    </w:p>
    <w:p w:rsidR="00BD2049" w:rsidRDefault="004A070F">
      <w:pPr>
        <w:pStyle w:val="ListParagraph"/>
        <w:numPr>
          <w:ilvl w:val="0"/>
          <w:numId w:val="8"/>
        </w:numPr>
      </w:pPr>
      <w:r>
        <w:rPr>
          <w:b/>
          <w:bCs/>
        </w:rPr>
        <w:t>Expand</w:t>
      </w:r>
      <w:r>
        <w:t xml:space="preserve"> the menu.</w:t>
      </w:r>
    </w:p>
    <w:p w:rsidR="00BD2049" w:rsidRDefault="004A070F">
      <w:pPr>
        <w:pStyle w:val="ListParagraph"/>
        <w:numPr>
          <w:ilvl w:val="0"/>
          <w:numId w:val="8"/>
        </w:numPr>
      </w:pPr>
      <w:r>
        <w:t xml:space="preserve">Under </w:t>
      </w:r>
      <w:r>
        <w:rPr>
          <w:b/>
          <w:bCs/>
        </w:rPr>
        <w:t>Project Settings</w:t>
      </w:r>
      <w:r>
        <w:t xml:space="preserve"> click </w:t>
      </w:r>
      <w:r>
        <w:rPr>
          <w:b/>
          <w:bCs/>
        </w:rPr>
        <w:t>Quotation Rules.</w:t>
      </w:r>
    </w:p>
    <w:p w:rsidR="00BD2049" w:rsidRDefault="004A070F">
      <w:pPr>
        <w:pStyle w:val="ListParagraph"/>
        <w:numPr>
          <w:ilvl w:val="0"/>
          <w:numId w:val="8"/>
        </w:numPr>
      </w:pPr>
      <w:r>
        <w:t xml:space="preserve">Check the box labelled </w:t>
      </w:r>
      <w:r>
        <w:rPr>
          <w:b/>
          <w:bCs/>
        </w:rPr>
        <w:t>Flag all quotes near other errors".</w:t>
      </w:r>
    </w:p>
    <w:p w:rsidR="00BD2049" w:rsidRDefault="004A070F">
      <w:pPr>
        <w:pStyle w:val="ListParagraph"/>
        <w:numPr>
          <w:ilvl w:val="1"/>
          <w:numId w:val="8"/>
        </w:numPr>
      </w:pPr>
      <w:r>
        <w:rPr>
          <w:i/>
          <w:iCs/>
        </w:rPr>
        <w:t>When you rerun the check, there are many more items listed (but not all are errors)</w:t>
      </w:r>
      <w:r>
        <w:t>.</w:t>
      </w:r>
    </w:p>
    <w:p w:rsidR="00BD2049" w:rsidRDefault="004A070F">
      <w:pPr>
        <w:pStyle w:val="ListParagraph"/>
        <w:numPr>
          <w:ilvl w:val="1"/>
          <w:numId w:val="8"/>
        </w:numPr>
      </w:pPr>
      <w:r>
        <w:rPr>
          <w:i/>
          <w:iCs/>
        </w:rPr>
        <w:t>Nearby quotation marks have …… at the start</w:t>
      </w:r>
      <w:r>
        <w:t>.</w:t>
      </w:r>
    </w:p>
    <w:p w:rsidR="00BD2049" w:rsidRDefault="004A070F">
      <w:pPr>
        <w:pStyle w:val="ListParagraph"/>
        <w:numPr>
          <w:ilvl w:val="0"/>
          <w:numId w:val="8"/>
        </w:numPr>
      </w:pPr>
      <w:r>
        <w:t>Double-click element</w:t>
      </w:r>
      <w:r>
        <w:t>s in the list to step through the opening and closing quotation marks and discover what is missing.</w:t>
      </w:r>
    </w:p>
    <w:p w:rsidR="00BD2049" w:rsidRDefault="004A070F">
      <w:pPr>
        <w:pStyle w:val="Heading2"/>
      </w:pPr>
      <w:bookmarkStart w:id="4" w:name="see-a-single-list-of-quotation-marks-for"/>
      <w:bookmarkEnd w:id="4"/>
      <w:r>
        <w:t>See a single list of quotation marks for the entire project</w:t>
      </w:r>
    </w:p>
    <w:p w:rsidR="00BD2049" w:rsidRDefault="004A070F">
      <w:pPr>
        <w:pStyle w:val="ListParagraph"/>
        <w:numPr>
          <w:ilvl w:val="0"/>
          <w:numId w:val="9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project.</w:t>
      </w:r>
    </w:p>
    <w:p w:rsidR="00BD2049" w:rsidRDefault="004A070F">
      <w:pPr>
        <w:pStyle w:val="ListParagraph"/>
        <w:numPr>
          <w:ilvl w:val="0"/>
          <w:numId w:val="9"/>
        </w:numPr>
      </w:pPr>
      <w:r>
        <w:t xml:space="preserve">Under </w:t>
      </w:r>
      <w:r>
        <w:rPr>
          <w:b/>
          <w:bCs/>
        </w:rPr>
        <w:t>Tools</w:t>
      </w:r>
      <w:r>
        <w:t xml:space="preserve">, click </w:t>
      </w:r>
      <w:r>
        <w:rPr>
          <w:b/>
          <w:bCs/>
        </w:rPr>
        <w:t>Run Basic Checks…</w:t>
      </w:r>
    </w:p>
    <w:p w:rsidR="00BD2049" w:rsidRDefault="004A070F">
      <w:pPr>
        <w:pStyle w:val="ListParagraph"/>
        <w:numPr>
          <w:ilvl w:val="0"/>
          <w:numId w:val="9"/>
        </w:numPr>
      </w:pPr>
      <w:r>
        <w:t xml:space="preserve">Select the </w:t>
      </w:r>
      <w:r>
        <w:rPr>
          <w:b/>
          <w:bCs/>
        </w:rPr>
        <w:t>Quotations check</w:t>
      </w:r>
      <w:r>
        <w:t>.</w:t>
      </w:r>
    </w:p>
    <w:p w:rsidR="00BD2049" w:rsidRDefault="004A070F">
      <w:pPr>
        <w:pStyle w:val="ListParagraph"/>
        <w:numPr>
          <w:ilvl w:val="0"/>
          <w:numId w:val="9"/>
        </w:numPr>
      </w:pPr>
      <w:r>
        <w:t>Select the books you wish to check.</w:t>
      </w:r>
    </w:p>
    <w:p w:rsidR="00BD2049" w:rsidRDefault="004A070F">
      <w:pPr>
        <w:pStyle w:val="ListParagraph"/>
        <w:numPr>
          <w:ilvl w:val="0"/>
          <w:numId w:val="9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BD2049" w:rsidRDefault="004A070F">
      <w:pPr>
        <w:pStyle w:val="ListParagraph"/>
        <w:numPr>
          <w:ilvl w:val="1"/>
          <w:numId w:val="9"/>
        </w:numPr>
      </w:pPr>
      <w:r>
        <w:rPr>
          <w:i/>
          <w:iCs/>
        </w:rPr>
        <w:t>The list now displays errors from all the checks that were selected and in all the books selected</w:t>
      </w:r>
      <w:r>
        <w:t>.</w:t>
      </w:r>
    </w:p>
    <w:sectPr w:rsidR="00BD2049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D1FB1"/>
    <w:multiLevelType w:val="multilevel"/>
    <w:tmpl w:val="EBC6D23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2BE64049"/>
    <w:multiLevelType w:val="multilevel"/>
    <w:tmpl w:val="06E0039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42A16313"/>
    <w:multiLevelType w:val="multilevel"/>
    <w:tmpl w:val="330A739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56B52ADE"/>
    <w:multiLevelType w:val="multilevel"/>
    <w:tmpl w:val="6EAE84F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56EA2361"/>
    <w:multiLevelType w:val="multilevel"/>
    <w:tmpl w:val="EF123EF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615B2E87"/>
    <w:multiLevelType w:val="multilevel"/>
    <w:tmpl w:val="4AF64780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6" w15:restartNumberingAfterBreak="0">
    <w:nsid w:val="61FA01CF"/>
    <w:multiLevelType w:val="multilevel"/>
    <w:tmpl w:val="0F34A740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7" w15:restartNumberingAfterBreak="0">
    <w:nsid w:val="70D02028"/>
    <w:multiLevelType w:val="multilevel"/>
    <w:tmpl w:val="A16AFE2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7B357642"/>
    <w:multiLevelType w:val="multilevel"/>
    <w:tmpl w:val="1F5C6ED8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7"/>
  </w:num>
  <w:num w:numId="5">
    <w:abstractNumId w:val="6"/>
  </w:num>
  <w:num w:numId="6">
    <w:abstractNumId w:val="4"/>
  </w:num>
  <w:num w:numId="7">
    <w:abstractNumId w:val="2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Y0MjewMLYwMTNT0lEKTi0uzszPAykwrAUAsIFG6iwAAAA="/>
  </w:docVars>
  <w:rsids>
    <w:rsidRoot w:val="00BD2049"/>
    <w:rsid w:val="004A070F"/>
    <w:rsid w:val="00BD2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71840"/>
  <w15:docId w15:val="{3EEBFD5B-2A92-4A1F-B9A2-64C769806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6</Words>
  <Characters>1864</Characters>
  <Application>Microsoft Office Word</Application>
  <DocSecurity>0</DocSecurity>
  <Lines>15</Lines>
  <Paragraphs>4</Paragraphs>
  <ScaleCrop>false</ScaleCrop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03:00Z</dcterms:created>
  <dcterms:modified xsi:type="dcterms:W3CDTF">2022-10-17T18:03:00Z</dcterms:modified>
</cp:coreProperties>
</file>